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ke Wadd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k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dd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9 Shermer Road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kepwade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921859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hry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c</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